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53E26" w:rsidP="00F53E26" w:rsidRDefault="00F53E26" w14:paraId="4CBA923B" w14:textId="0014957B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op 10 Risk List</w:t>
      </w:r>
      <w:r>
        <w:rPr>
          <w:rStyle w:val="eop"/>
        </w:rPr>
        <w:t> </w:t>
      </w:r>
    </w:p>
    <w:p w:rsidR="00F53E26" w:rsidP="00F53E26" w:rsidRDefault="00F53E26" w14:paraId="2C88C76A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for</w:t>
      </w:r>
      <w:r>
        <w:rPr>
          <w:rStyle w:val="normaltextrun"/>
          <w:rFonts w:eastAsiaTheme="majorEastAsia"/>
        </w:rPr>
        <w:t>  </w:t>
      </w:r>
      <w:r>
        <w:rPr>
          <w:rStyle w:val="eop"/>
        </w:rPr>
        <w:t> </w:t>
      </w:r>
    </w:p>
    <w:p w:rsidR="00F53E26" w:rsidP="0ABC3436" w:rsidRDefault="00F53E26" w14:paraId="076988BF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Online PCR Tests Booking</w:t>
      </w:r>
      <w:r w:rsidRPr="0ABC3436">
        <w:rPr>
          <w:rStyle w:val="normaltextrun"/>
          <w:rFonts w:eastAsiaTheme="majorEastAsia"/>
        </w:rPr>
        <w:t> </w:t>
      </w:r>
      <w:r>
        <w:rPr>
          <w:rStyle w:val="eop"/>
        </w:rPr>
        <w:t> </w:t>
      </w:r>
    </w:p>
    <w:p w:rsidR="00F53E26" w:rsidP="00F53E26" w:rsidRDefault="00F53E26" w14:paraId="1F3B472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402454D1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4CD6A6A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at The Department of Electrical and Computer Engineering,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61C313A7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he University of the West Indie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13D5CB1B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St Augustine Campu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0BDD91B2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rinidad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ABC3436" w:rsidRDefault="00F53E26" w14:paraId="63ACBADF" w14:textId="1DB7E4FD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</w:rPr>
        <w:t>  </w:t>
      </w:r>
      <w:r w:rsidRPr="0ABC3436">
        <w:rPr>
          <w:rStyle w:val="eop"/>
        </w:rPr>
        <w:t> </w:t>
      </w:r>
    </w:p>
    <w:p w:rsidR="00F53E26" w:rsidP="00F53E26" w:rsidRDefault="00F53E26" w14:paraId="7489DF8A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5C88E488" w:rsidRDefault="00F53E26" w14:paraId="6851ABDD" w14:textId="48821BFA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  <w:lang w:val="en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Version </w:t>
      </w:r>
      <w:r w:rsidRPr="0ABC3436" w:rsidR="0C3C9527">
        <w:rPr>
          <w:rStyle w:val="normaltextrun"/>
          <w:rFonts w:eastAsiaTheme="majorEastAsia"/>
          <w:shd w:val="clear" w:color="auto" w:fill="FFFFFF"/>
          <w:lang w:val="en"/>
        </w:rPr>
        <w:t>1.0</w:t>
      </w:r>
    </w:p>
    <w:p w:rsidR="00F53E26" w:rsidP="6ABE2E2B" w:rsidRDefault="4E572C5C" w14:paraId="5FCA990E" w14:textId="61565911">
      <w:pPr>
        <w:pStyle w:val="paragraph"/>
        <w:spacing w:before="0" w:beforeAutospacing="off" w:after="0" w:afterAutospacing="off" w:line="480" w:lineRule="auto"/>
        <w:jc w:val="center"/>
        <w:textAlignment w:val="baseline"/>
        <w:rPr>
          <w:rStyle w:val="normaltextrun"/>
          <w:rFonts w:eastAsia="" w:eastAsiaTheme="majorEastAsia"/>
        </w:rPr>
      </w:pPr>
      <w:r w:rsidRPr="6ABE2E2B" w:rsidR="4E572C5C">
        <w:rPr>
          <w:rStyle w:val="normaltextrun"/>
          <w:rFonts w:eastAsia="" w:eastAsiaTheme="majorEastAsia"/>
        </w:rPr>
        <w:t xml:space="preserve">Week </w:t>
      </w:r>
      <w:r w:rsidRPr="6ABE2E2B" w:rsidR="21126A4E">
        <w:rPr>
          <w:rStyle w:val="normaltextrun"/>
          <w:rFonts w:eastAsia="" w:eastAsiaTheme="majorEastAsia"/>
        </w:rPr>
        <w:t>10</w:t>
      </w:r>
    </w:p>
    <w:p w:rsidR="00F53E26" w:rsidP="0ABC3436" w:rsidRDefault="00F53E26" w14:paraId="203B2B82" w14:textId="0137C8D5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eop"/>
        </w:rPr>
        <w:t> </w:t>
      </w:r>
    </w:p>
    <w:p w:rsidR="00F53E26" w:rsidP="00F53E26" w:rsidRDefault="00F53E26" w14:paraId="7EACEF3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>
        <w:rPr>
          <w:rStyle w:val="normaltextrun"/>
          <w:rFonts w:eastAsiaTheme="majorEastAsia"/>
        </w:rPr>
        <w:t xml:space="preserve">Prepared by: </w:t>
      </w:r>
    </w:p>
    <w:p w:rsidR="00F53E26" w:rsidP="00F53E26" w:rsidRDefault="00F53E26" w14:paraId="1900D51F" w14:textId="30B72FAE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Akshay Seedath</w:t>
      </w:r>
      <w:r>
        <w:rPr>
          <w:rStyle w:val="eop"/>
        </w:rPr>
        <w:t> </w:t>
      </w:r>
    </w:p>
    <w:p w:rsidR="00F53E26" w:rsidP="6CDEC3EB" w:rsidRDefault="4B2C5169" w14:paraId="4FFCD742" w14:textId="30B15A1E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36792735">
        <w:rPr>
          <w:rStyle w:val="eop"/>
        </w:rPr>
        <w:t>Adrian Gookool</w:t>
      </w:r>
    </w:p>
    <w:p w:rsidR="00F53E26" w:rsidP="00F53E26" w:rsidRDefault="00F53E26" w14:paraId="35C4E431" w14:textId="6EDE0BF0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:rsidR="00F53E26" w:rsidP="00F53E26" w:rsidRDefault="00F53E26" w14:paraId="5D72F42E" w14:textId="77777777">
      <w:pPr>
        <w:pStyle w:val="paragraph"/>
        <w:spacing w:before="0" w:beforeAutospacing="0" w:after="0" w:afterAutospacing="0" w:line="48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:rsidRPr="005A48D4" w:rsidR="00B113AC" w:rsidP="005A48D4" w:rsidRDefault="00F53E26" w14:paraId="09A5FEBF" w14:textId="0B61F09C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eam Gryffindor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6ABE2E2B" w:rsidRDefault="395D1632" w14:paraId="2B93AE1E" w14:textId="425E2F54">
      <w:pPr>
        <w:pStyle w:val="paragraph"/>
        <w:spacing w:before="0" w:beforeAutospacing="off" w:after="0" w:afterAutospacing="off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6ABE2E2B" w:rsidR="395D1632">
        <w:rPr>
          <w:rStyle w:val="normaltextrun"/>
          <w:rFonts w:eastAsia="" w:eastAsiaTheme="majorEastAsia"/>
          <w:shd w:val="clear" w:color="auto" w:fill="FFFFFF"/>
          <w:lang w:val="en"/>
        </w:rPr>
        <w:t>1</w:t>
      </w:r>
      <w:r w:rsidRPr="6ABE2E2B" w:rsidR="6F7418DD">
        <w:rPr>
          <w:rStyle w:val="normaltextrun"/>
          <w:rFonts w:eastAsia="" w:eastAsiaTheme="majorEastAsia"/>
          <w:shd w:val="clear" w:color="auto" w:fill="FFFFFF"/>
          <w:lang w:val="en"/>
        </w:rPr>
        <w:t>8</w:t>
      </w:r>
      <w:r w:rsidRPr="6ABE2E2B" w:rsidR="005A48D4">
        <w:rPr>
          <w:rStyle w:val="normaltextrun"/>
          <w:rFonts w:eastAsia="" w:eastAsiaTheme="majorEastAsia"/>
          <w:shd w:val="clear" w:color="auto" w:fill="FFFFFF"/>
          <w:lang w:val="en"/>
        </w:rPr>
        <w:t>/</w:t>
      </w:r>
      <w:r w:rsidRPr="6ABE2E2B" w:rsidR="00F53E26">
        <w:rPr>
          <w:rStyle w:val="normaltextrun"/>
          <w:rFonts w:eastAsia="" w:eastAsiaTheme="majorEastAsia"/>
          <w:shd w:val="clear" w:color="auto" w:fill="FFFFFF"/>
          <w:lang w:val="en"/>
        </w:rPr>
        <w:t>1</w:t>
      </w:r>
      <w:r w:rsidRPr="6ABE2E2B" w:rsidR="00F345A0">
        <w:rPr>
          <w:rStyle w:val="normaltextrun"/>
          <w:rFonts w:eastAsia="" w:eastAsiaTheme="majorEastAsia"/>
          <w:shd w:val="clear" w:color="auto" w:fill="FFFFFF"/>
          <w:lang w:val="en"/>
        </w:rPr>
        <w:t>1</w:t>
      </w:r>
      <w:r w:rsidRPr="6ABE2E2B" w:rsidR="00F53E26">
        <w:rPr>
          <w:rStyle w:val="normaltextrun"/>
          <w:rFonts w:eastAsia="" w:eastAsiaTheme="majorEastAsia"/>
          <w:shd w:val="clear" w:color="auto" w:fill="FFFFFF"/>
          <w:lang w:val="en"/>
        </w:rPr>
        <w:t>/2021</w:t>
      </w:r>
      <w:r w:rsidRPr="6ABE2E2B" w:rsidR="00F53E26">
        <w:rPr>
          <w:rStyle w:val="normaltextrun"/>
          <w:rFonts w:eastAsia="" w:eastAsiaTheme="majorEastAsia"/>
        </w:rPr>
        <w:t> </w:t>
      </w:r>
      <w:r w:rsidR="00F53E26">
        <w:rPr>
          <w:rStyle w:val="eop"/>
        </w:rPr>
        <w:t> </w:t>
      </w:r>
    </w:p>
    <w:p w:rsidR="00F53E26" w:rsidP="00F53E26" w:rsidRDefault="00F53E26" w14:paraId="1DCB82AC" w14:textId="3F5F0F20">
      <w:pPr>
        <w:spacing w:line="480" w:lineRule="auto"/>
        <w:rPr>
          <w:rFonts w:ascii="Times New Roman" w:hAnsi="Times New Roman" w:eastAsia="Times New Roman" w:cstheme="majorBidi"/>
          <w:color w:val="2F5496" w:themeColor="accent1" w:themeShade="BF"/>
          <w:sz w:val="32"/>
          <w:szCs w:val="32"/>
        </w:rPr>
      </w:pPr>
    </w:p>
    <w:p w:rsidR="004E58AA" w:rsidP="004E58AA" w:rsidRDefault="004E58AA" w14:paraId="670DBF04" w14:textId="2C24E0A9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op 10 Risk List</w:t>
      </w:r>
    </w:p>
    <w:p w:rsidRPr="00F81007" w:rsidR="004E58AA" w:rsidP="004E58AA" w:rsidRDefault="004E58AA" w14:paraId="1565F936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F81007">
        <w:rPr>
          <w:rFonts w:ascii="Times New Roman" w:hAnsi="Times New Roman" w:eastAsia="Times New Roman" w:cs="Times New Roman"/>
          <w:sz w:val="24"/>
          <w:szCs w:val="24"/>
        </w:rPr>
        <w:t>Risks were identified that have the potential to disrupt the project and the current schedule. The top then risks were chosen, based on priority, and placed in a “Top 10 Risk List”.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39"/>
        <w:gridCol w:w="803"/>
        <w:gridCol w:w="963"/>
        <w:gridCol w:w="2610"/>
        <w:gridCol w:w="4135"/>
      </w:tblGrid>
      <w:tr w:rsidRPr="00F81007" w:rsidR="004E58AA" w:rsidTr="63B8CD53" w14:paraId="6ABCAA3B" w14:textId="77777777">
        <w:tc>
          <w:tcPr>
            <w:tcW w:w="839" w:type="dxa"/>
          </w:tcPr>
          <w:p w:rsidRPr="00F81007" w:rsidR="004E58AA" w:rsidP="00217869" w:rsidRDefault="004E58AA" w14:paraId="04165C1F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This Week</w:t>
            </w:r>
          </w:p>
        </w:tc>
        <w:tc>
          <w:tcPr>
            <w:tcW w:w="803" w:type="dxa"/>
          </w:tcPr>
          <w:p w:rsidRPr="00F81007" w:rsidR="004E58AA" w:rsidP="00217869" w:rsidRDefault="004E58AA" w14:paraId="68D8BA05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Last Week</w:t>
            </w:r>
          </w:p>
        </w:tc>
        <w:tc>
          <w:tcPr>
            <w:tcW w:w="963" w:type="dxa"/>
          </w:tcPr>
          <w:p w:rsidRPr="00F81007" w:rsidR="004E58AA" w:rsidP="00217869" w:rsidRDefault="004E58AA" w14:paraId="5D654AD3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Weeks on List</w:t>
            </w:r>
          </w:p>
        </w:tc>
        <w:tc>
          <w:tcPr>
            <w:tcW w:w="2610" w:type="dxa"/>
          </w:tcPr>
          <w:p w:rsidRPr="00F81007" w:rsidR="004E58AA" w:rsidP="00217869" w:rsidRDefault="004E58AA" w14:paraId="11F467E8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Risk (RE)</w:t>
            </w:r>
          </w:p>
        </w:tc>
        <w:tc>
          <w:tcPr>
            <w:tcW w:w="4135" w:type="dxa"/>
          </w:tcPr>
          <w:p w:rsidRPr="00F81007" w:rsidR="004E58AA" w:rsidP="00217869" w:rsidRDefault="004E58AA" w14:paraId="6842EE4B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Risk Resolution Progress</w:t>
            </w:r>
          </w:p>
        </w:tc>
      </w:tr>
      <w:tr w:rsidRPr="00F81007" w:rsidR="004E58AA" w:rsidTr="63B8CD53" w14:paraId="25D4AB8E" w14:textId="77777777">
        <w:tc>
          <w:tcPr>
            <w:tcW w:w="839" w:type="dxa"/>
          </w:tcPr>
          <w:p w:rsidRPr="00F81007" w:rsidR="004E58AA" w:rsidP="00217869" w:rsidRDefault="004E58AA" w14:paraId="62DB845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803" w:type="dxa"/>
          </w:tcPr>
          <w:p w:rsidRPr="00F81007" w:rsidR="004E58AA" w:rsidP="00217869" w:rsidRDefault="004E58AA" w14:paraId="1A71789E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963" w:type="dxa"/>
          </w:tcPr>
          <w:p w:rsidRPr="00F81007" w:rsidR="004E58AA" w:rsidP="00217869" w:rsidRDefault="00047324" w14:paraId="0E2D0BE9" w14:textId="6E66268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9</w:t>
            </w:r>
          </w:p>
        </w:tc>
        <w:tc>
          <w:tcPr>
            <w:tcW w:w="2610" w:type="dxa"/>
          </w:tcPr>
          <w:p w:rsidR="004E58AA" w:rsidP="00217869" w:rsidRDefault="004E58AA" w14:paraId="35FD3D33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Schedule may be unachievable</w:t>
            </w:r>
          </w:p>
          <w:p w:rsidRPr="00F81007" w:rsidR="00F1611C" w:rsidP="00217869" w:rsidRDefault="00F1611C" w14:paraId="712E9A32" w14:textId="4E0BF2BA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12)</w:t>
            </w:r>
          </w:p>
        </w:tc>
        <w:tc>
          <w:tcPr>
            <w:tcW w:w="4135" w:type="dxa"/>
          </w:tcPr>
          <w:p w:rsidR="004E58AA" w:rsidP="00217869" w:rsidRDefault="004E58AA" w14:paraId="4B677189" w14:textId="41C8E4C1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72C892F">
              <w:rPr>
                <w:rFonts w:ascii="Times New Roman" w:hAnsi="Times New Roman" w:eastAsia="Times New Roman" w:cs="Times New Roman"/>
                <w:sz w:val="24"/>
                <w:szCs w:val="24"/>
              </w:rPr>
              <w:t>- Tasks along with current timeline for completion of project are reviewed after each meeting and currently</w:t>
            </w:r>
            <w:r w:rsidRPr="372C892F" w:rsidR="00E9127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372C892F" w:rsidR="1789601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seem to be </w:t>
            </w:r>
            <w:r w:rsidR="009F0D16">
              <w:rPr>
                <w:rFonts w:ascii="Times New Roman" w:hAnsi="Times New Roman" w:eastAsia="Times New Roman" w:cs="Times New Roman"/>
                <w:sz w:val="24"/>
                <w:szCs w:val="24"/>
              </w:rPr>
              <w:t>on track</w:t>
            </w:r>
          </w:p>
          <w:p w:rsidRPr="00F81007" w:rsidR="008814E8" w:rsidP="009F0D16" w:rsidRDefault="00E9127D" w14:paraId="23DE64FB" w14:textId="5DE0802A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 w:rsidR="004F423B">
              <w:rPr>
                <w:rFonts w:ascii="Times New Roman" w:hAnsi="Times New Roman" w:eastAsia="Times New Roman" w:cs="Times New Roman"/>
                <w:sz w:val="24"/>
                <w:szCs w:val="24"/>
              </w:rPr>
              <w:t>Team completed the project but did not fulfil all requirements</w:t>
            </w:r>
          </w:p>
        </w:tc>
      </w:tr>
      <w:tr w:rsidRPr="00F81007" w:rsidR="009A397A" w:rsidTr="63B8CD53" w14:paraId="147E7729" w14:textId="77777777">
        <w:tc>
          <w:tcPr>
            <w:tcW w:w="839" w:type="dxa"/>
          </w:tcPr>
          <w:p w:rsidR="009A397A" w:rsidP="00217869" w:rsidRDefault="007D7198" w14:paraId="7609AC9F" w14:textId="3B1068EB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803" w:type="dxa"/>
          </w:tcPr>
          <w:p w:rsidR="009A397A" w:rsidP="00217869" w:rsidRDefault="00047324" w14:paraId="6C30459F" w14:textId="655261F1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963" w:type="dxa"/>
          </w:tcPr>
          <w:p w:rsidR="009A397A" w:rsidP="00217869" w:rsidRDefault="00047324" w14:paraId="12EBDA54" w14:textId="564691FB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</w:tcPr>
          <w:p w:rsidR="009A397A" w:rsidP="00217869" w:rsidRDefault="009A397A" w14:paraId="7D237BD7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Difficulty with productivity tools</w:t>
            </w:r>
          </w:p>
          <w:p w:rsidRPr="00F81007" w:rsidR="009A397A" w:rsidP="00217869" w:rsidRDefault="009A397A" w14:paraId="5552D134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16)</w:t>
            </w:r>
          </w:p>
        </w:tc>
        <w:tc>
          <w:tcPr>
            <w:tcW w:w="4135" w:type="dxa"/>
          </w:tcPr>
          <w:p w:rsidR="009A397A" w:rsidP="00217869" w:rsidRDefault="009A397A" w14:paraId="35D076D9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Various training sessions were done with members that had difficulty with Git and issues were clarified</w:t>
            </w:r>
          </w:p>
          <w:p w:rsidRPr="4D96D99F" w:rsidR="002F0EEE" w:rsidP="00217869" w:rsidRDefault="002F0EEE" w14:paraId="65309985" w14:textId="5AE9D8E9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Use of productivity tool was revisited again</w:t>
            </w:r>
          </w:p>
        </w:tc>
      </w:tr>
      <w:tr w:rsidR="009A397A" w:rsidTr="63B8CD53" w14:paraId="4F602947" w14:textId="77777777">
        <w:tc>
          <w:tcPr>
            <w:tcW w:w="839" w:type="dxa"/>
          </w:tcPr>
          <w:p w:rsidR="009A397A" w:rsidP="04EA0D2D" w:rsidRDefault="007D7198" w14:paraId="1BE2E753" w14:textId="31BAE9CD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803" w:type="dxa"/>
          </w:tcPr>
          <w:p w:rsidR="009A397A" w:rsidP="04EA0D2D" w:rsidRDefault="00047324" w14:paraId="6AD119F1" w14:textId="016734A6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7</w:t>
            </w:r>
          </w:p>
        </w:tc>
        <w:tc>
          <w:tcPr>
            <w:tcW w:w="963" w:type="dxa"/>
          </w:tcPr>
          <w:p w:rsidR="009A397A" w:rsidP="04EA0D2D" w:rsidRDefault="00047324" w14:paraId="72DD14A1" w14:textId="7E25FB7F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7</w:t>
            </w:r>
          </w:p>
        </w:tc>
        <w:tc>
          <w:tcPr>
            <w:tcW w:w="2610" w:type="dxa"/>
          </w:tcPr>
          <w:p w:rsidR="009A397A" w:rsidP="04EA0D2D" w:rsidRDefault="009A397A" w14:paraId="266D5BDA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4EA0D2D">
              <w:rPr>
                <w:rFonts w:ascii="Times New Roman" w:hAnsi="Times New Roman" w:eastAsia="Times New Roman" w:cs="Times New Roman"/>
                <w:sz w:val="24"/>
                <w:szCs w:val="24"/>
              </w:rPr>
              <w:t>Product is of low quality</w:t>
            </w:r>
          </w:p>
          <w:p w:rsidR="009A397A" w:rsidP="04EA0D2D" w:rsidRDefault="009A397A" w14:paraId="4C697B4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00)</w:t>
            </w:r>
          </w:p>
        </w:tc>
        <w:tc>
          <w:tcPr>
            <w:tcW w:w="4135" w:type="dxa"/>
          </w:tcPr>
          <w:p w:rsidR="009A397A" w:rsidP="04EA0D2D" w:rsidRDefault="009A397A" w14:paraId="05AC599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Prototype lifecycle decided upon to help monitor product quality</w:t>
            </w:r>
          </w:p>
          <w:p w:rsidR="009A397A" w:rsidP="04EA0D2D" w:rsidRDefault="009A397A" w14:paraId="3FF6ED06" w14:textId="4AC8A12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 w:rsidR="003E61F1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Project quality and code was </w:t>
            </w:r>
            <w:r w:rsidR="00E55D8B">
              <w:rPr>
                <w:rFonts w:ascii="Times New Roman" w:hAnsi="Times New Roman" w:eastAsia="Times New Roman" w:cs="Times New Roman"/>
                <w:sz w:val="24"/>
                <w:szCs w:val="24"/>
              </w:rPr>
              <w:t>fully reviewed during weekly meeting</w:t>
            </w:r>
          </w:p>
          <w:p w:rsidR="009A397A" w:rsidP="04EA0D2D" w:rsidRDefault="009A397A" w14:paraId="7EEFC4DC" w14:textId="53EDEB43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Product quality is </w:t>
            </w:r>
            <w:r w:rsidR="00727349">
              <w:rPr>
                <w:rFonts w:ascii="Times New Roman" w:hAnsi="Times New Roman" w:eastAsia="Times New Roman" w:cs="Times New Roman"/>
                <w:sz w:val="24"/>
                <w:szCs w:val="24"/>
              </w:rPr>
              <w:t>good</w:t>
            </w:r>
          </w:p>
        </w:tc>
      </w:tr>
      <w:tr w:rsidR="009A397A" w:rsidTr="63B8CD53" w14:paraId="4410578F" w14:textId="77777777">
        <w:tc>
          <w:tcPr>
            <w:tcW w:w="839" w:type="dxa"/>
          </w:tcPr>
          <w:p w:rsidR="009A397A" w:rsidP="04EA0D2D" w:rsidRDefault="007D7198" w14:paraId="087D7A36" w14:textId="4FC9A77B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803" w:type="dxa"/>
          </w:tcPr>
          <w:p w:rsidR="009A397A" w:rsidP="04EA0D2D" w:rsidRDefault="00047324" w14:paraId="50C61932" w14:textId="20C77F96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5</w:t>
            </w:r>
          </w:p>
        </w:tc>
        <w:tc>
          <w:tcPr>
            <w:tcW w:w="963" w:type="dxa"/>
          </w:tcPr>
          <w:p w:rsidR="009A397A" w:rsidP="04EA0D2D" w:rsidRDefault="00047324" w14:paraId="5AC17A1D" w14:textId="11FC9722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7</w:t>
            </w:r>
          </w:p>
        </w:tc>
        <w:tc>
          <w:tcPr>
            <w:tcW w:w="2610" w:type="dxa"/>
          </w:tcPr>
          <w:p w:rsidR="009A397A" w:rsidP="04EA0D2D" w:rsidRDefault="009A397A" w14:paraId="4B769A67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4EA0D2D">
              <w:rPr>
                <w:rFonts w:ascii="Times New Roman" w:hAnsi="Times New Roman" w:eastAsia="Times New Roman" w:cs="Times New Roman"/>
                <w:sz w:val="24"/>
                <w:szCs w:val="24"/>
              </w:rPr>
              <w:t>Personnel work slower than expected</w:t>
            </w:r>
          </w:p>
          <w:p w:rsidR="009A397A" w:rsidP="04EA0D2D" w:rsidRDefault="009A397A" w14:paraId="200E4287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0.87)</w:t>
            </w:r>
          </w:p>
        </w:tc>
        <w:tc>
          <w:tcPr>
            <w:tcW w:w="4135" w:type="dxa"/>
          </w:tcPr>
          <w:p w:rsidR="009A397A" w:rsidP="04EA0D2D" w:rsidRDefault="009A397A" w14:paraId="5E1AF81A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Another training session was done Git and Asana to improve familiarity with productivity tools</w:t>
            </w:r>
          </w:p>
          <w:p w:rsidR="009A397A" w:rsidP="04EA0D2D" w:rsidRDefault="009A397A" w14:paraId="11C74310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Deadlines were adjusted to work rate of team members</w:t>
            </w:r>
          </w:p>
          <w:p w:rsidR="00C33A7E" w:rsidP="04EA0D2D" w:rsidRDefault="00C33A7E" w14:paraId="4BACED17" w14:textId="424EAD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Team member were given additional guidance to improve productivity and resolve remaining issues</w:t>
            </w:r>
          </w:p>
        </w:tc>
      </w:tr>
      <w:tr w:rsidRPr="00F81007" w:rsidR="000D74DF" w:rsidTr="63B8CD53" w14:paraId="6CF2C9A1" w14:textId="77777777">
        <w:tc>
          <w:tcPr>
            <w:tcW w:w="839" w:type="dxa"/>
          </w:tcPr>
          <w:p w:rsidRPr="00F81007" w:rsidR="000D74DF" w:rsidP="00217869" w:rsidRDefault="007D7198" w14:paraId="0452D7D5" w14:textId="370CC18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5</w:t>
            </w:r>
          </w:p>
        </w:tc>
        <w:tc>
          <w:tcPr>
            <w:tcW w:w="803" w:type="dxa"/>
          </w:tcPr>
          <w:p w:rsidRPr="00F81007" w:rsidR="000D74DF" w:rsidP="00217869" w:rsidRDefault="00047324" w14:paraId="792EAE9D" w14:textId="769CC54C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963" w:type="dxa"/>
          </w:tcPr>
          <w:p w:rsidRPr="00F81007" w:rsidR="000D74DF" w:rsidP="00217869" w:rsidRDefault="00047324" w14:paraId="0EEDABA2" w14:textId="5781D0F9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9</w:t>
            </w:r>
          </w:p>
        </w:tc>
        <w:tc>
          <w:tcPr>
            <w:tcW w:w="2610" w:type="dxa"/>
          </w:tcPr>
          <w:p w:rsidR="000D74DF" w:rsidP="00217869" w:rsidRDefault="000D74DF" w14:paraId="4EDE1D39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Unfamiliar and inexperienced with programming languages</w:t>
            </w:r>
          </w:p>
          <w:p w:rsidRPr="00F81007" w:rsidR="000D74DF" w:rsidP="00217869" w:rsidRDefault="000D74DF" w14:paraId="3A13F677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28)</w:t>
            </w:r>
          </w:p>
        </w:tc>
        <w:tc>
          <w:tcPr>
            <w:tcW w:w="4135" w:type="dxa"/>
          </w:tcPr>
          <w:p w:rsidR="000D74DF" w:rsidP="00217869" w:rsidRDefault="000D74DF" w14:paraId="2AE2F625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Risk is now high among the testing team</w:t>
            </w:r>
          </w:p>
          <w:p w:rsidRPr="00F81007" w:rsidR="000D74DF" w:rsidP="00217869" w:rsidRDefault="000D74DF" w14:paraId="6009A4C8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raining session was done with team where brief overview of programming languages was covered</w:t>
            </w:r>
          </w:p>
          <w:p w:rsidR="000D74DF" w:rsidP="00217869" w:rsidRDefault="000D74DF" w14:paraId="6D038776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Learning resources were made available for use</w:t>
            </w:r>
          </w:p>
          <w:p w:rsidRPr="00F81007" w:rsidR="000D74DF" w:rsidP="00217869" w:rsidRDefault="000D74DF" w14:paraId="3B70AEE8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- Additional training session on Django was done</w:t>
            </w:r>
          </w:p>
        </w:tc>
      </w:tr>
      <w:tr w:rsidRPr="00F81007" w:rsidR="009A397A" w:rsidTr="63B8CD53" w14:paraId="04A591BE" w14:textId="77777777">
        <w:tc>
          <w:tcPr>
            <w:tcW w:w="839" w:type="dxa"/>
          </w:tcPr>
          <w:p w:rsidRPr="00F81007" w:rsidR="009A397A" w:rsidP="00217869" w:rsidRDefault="007D7198" w14:paraId="362F6AD1" w14:textId="0035CD9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803" w:type="dxa"/>
          </w:tcPr>
          <w:p w:rsidRPr="00F81007" w:rsidR="009A397A" w:rsidP="00217869" w:rsidRDefault="00047324" w14:paraId="54219723" w14:textId="690E3AA8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963" w:type="dxa"/>
          </w:tcPr>
          <w:p w:rsidR="009A397A" w:rsidP="00217869" w:rsidRDefault="00047324" w14:paraId="27AFF0EF" w14:textId="2B265A7B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5</w:t>
            </w:r>
          </w:p>
        </w:tc>
        <w:tc>
          <w:tcPr>
            <w:tcW w:w="2610" w:type="dxa"/>
          </w:tcPr>
          <w:p w:rsidR="009A397A" w:rsidP="00217869" w:rsidRDefault="009A397A" w14:paraId="23BAC4C9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Communication among team members</w:t>
            </w:r>
          </w:p>
          <w:p w:rsidRPr="00F81007" w:rsidR="009A397A" w:rsidP="00217869" w:rsidRDefault="009A397A" w14:paraId="4F1C2331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04)</w:t>
            </w:r>
          </w:p>
        </w:tc>
        <w:tc>
          <w:tcPr>
            <w:tcW w:w="4135" w:type="dxa"/>
          </w:tcPr>
          <w:p w:rsidR="009A397A" w:rsidP="00A56EB4" w:rsidRDefault="009A397A" w14:paraId="057EF648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 w:rsidRPr="00D432FB">
              <w:rPr>
                <w:rFonts w:ascii="Times New Roman" w:hAnsi="Times New Roman" w:eastAsia="Times New Roman" w:cs="Times New Roman"/>
                <w:sz w:val="24"/>
                <w:szCs w:val="24"/>
              </w:rPr>
              <w:t>Members were urged to communicate with each other on changes made and problems encountered</w:t>
            </w:r>
          </w:p>
          <w:p w:rsidRPr="00A56EB4" w:rsidR="009A397A" w:rsidP="00A56EB4" w:rsidRDefault="009A397A" w14:paraId="72BAD5B6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Communication improving among members</w:t>
            </w:r>
          </w:p>
        </w:tc>
      </w:tr>
      <w:tr w:rsidRPr="00F81007" w:rsidR="000D74DF" w:rsidTr="63B8CD53" w14:paraId="6C2C790C" w14:textId="77777777">
        <w:tc>
          <w:tcPr>
            <w:tcW w:w="839" w:type="dxa"/>
          </w:tcPr>
          <w:p w:rsidRPr="00F81007" w:rsidR="000D74DF" w:rsidP="00217869" w:rsidRDefault="007D7198" w14:paraId="6F5EF507" w14:textId="0AB90AA9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7</w:t>
            </w:r>
          </w:p>
        </w:tc>
        <w:tc>
          <w:tcPr>
            <w:tcW w:w="803" w:type="dxa"/>
          </w:tcPr>
          <w:p w:rsidRPr="00F81007" w:rsidR="000D74DF" w:rsidP="00217869" w:rsidRDefault="00047324" w14:paraId="28EB050E" w14:textId="612D65AE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6</w:t>
            </w:r>
          </w:p>
        </w:tc>
        <w:tc>
          <w:tcPr>
            <w:tcW w:w="963" w:type="dxa"/>
          </w:tcPr>
          <w:p w:rsidRPr="00F81007" w:rsidR="000D74DF" w:rsidP="00217869" w:rsidRDefault="00047324" w14:paraId="5B2DB922" w14:textId="6E054328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8</w:t>
            </w:r>
          </w:p>
        </w:tc>
        <w:tc>
          <w:tcPr>
            <w:tcW w:w="2610" w:type="dxa"/>
          </w:tcPr>
          <w:p w:rsidR="000D74DF" w:rsidP="00217869" w:rsidRDefault="000D74DF" w14:paraId="04243F65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Developer gold-plating</w:t>
            </w:r>
          </w:p>
          <w:p w:rsidRPr="00F81007" w:rsidR="000D74DF" w:rsidP="00217869" w:rsidRDefault="000D74DF" w14:paraId="7DA0CAB2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0.50)</w:t>
            </w:r>
          </w:p>
        </w:tc>
        <w:tc>
          <w:tcPr>
            <w:tcW w:w="4135" w:type="dxa"/>
          </w:tcPr>
          <w:p w:rsidRPr="00F81007" w:rsidR="000D74DF" w:rsidP="00217869" w:rsidRDefault="000D74DF" w14:paraId="1C8D1A08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3B8CD5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Team was reminded of gold-plating moving forward and are examined for in each weekly meeting</w:t>
            </w:r>
          </w:p>
        </w:tc>
      </w:tr>
      <w:tr w:rsidRPr="00F81007" w:rsidR="00D432FB" w:rsidTr="63B8CD53" w14:paraId="29C0A177" w14:textId="77777777">
        <w:tc>
          <w:tcPr>
            <w:tcW w:w="839" w:type="dxa"/>
          </w:tcPr>
          <w:p w:rsidRPr="00F81007" w:rsidR="00D432FB" w:rsidP="00217869" w:rsidRDefault="00A658C4" w14:paraId="4F757ECE" w14:textId="0130ED23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8</w:t>
            </w:r>
          </w:p>
        </w:tc>
        <w:tc>
          <w:tcPr>
            <w:tcW w:w="803" w:type="dxa"/>
          </w:tcPr>
          <w:p w:rsidRPr="00F81007" w:rsidR="00D432FB" w:rsidP="00217869" w:rsidRDefault="000D74DF" w14:paraId="698E9334" w14:textId="234DA90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8</w:t>
            </w:r>
          </w:p>
        </w:tc>
        <w:tc>
          <w:tcPr>
            <w:tcW w:w="963" w:type="dxa"/>
          </w:tcPr>
          <w:p w:rsidRPr="00F81007" w:rsidR="00D432FB" w:rsidP="00217869" w:rsidRDefault="00047324" w14:paraId="1DB22116" w14:textId="01C0FD0D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9</w:t>
            </w:r>
          </w:p>
        </w:tc>
        <w:tc>
          <w:tcPr>
            <w:tcW w:w="2610" w:type="dxa"/>
          </w:tcPr>
          <w:p w:rsidR="00D432FB" w:rsidP="00217869" w:rsidRDefault="00D432FB" w14:paraId="55AC11B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Lack of team structure</w:t>
            </w:r>
          </w:p>
          <w:p w:rsidRPr="00F81007" w:rsidR="00D432FB" w:rsidP="00217869" w:rsidRDefault="00D432FB" w14:paraId="4531B489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0.74)</w:t>
            </w:r>
          </w:p>
        </w:tc>
        <w:tc>
          <w:tcPr>
            <w:tcW w:w="4135" w:type="dxa"/>
          </w:tcPr>
          <w:p w:rsidR="00D432FB" w:rsidP="00217869" w:rsidRDefault="00D432FB" w14:paraId="1EE7D80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Teambuilding activity that helped solidify roles and communication between members was successfully done</w:t>
            </w:r>
          </w:p>
          <w:p w:rsidRPr="00F81007" w:rsidR="00D432FB" w:rsidP="00217869" w:rsidRDefault="00D432FB" w14:paraId="3F57E388" w14:textId="2FC8EC16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Weekly morale survey</w:t>
            </w:r>
            <w:r w:rsidR="00C7207D">
              <w:rPr>
                <w:rFonts w:ascii="Times New Roman" w:hAnsi="Times New Roman" w:eastAsia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="00C7207D">
              <w:rPr>
                <w:rFonts w:ascii="Times New Roman" w:hAnsi="Times New Roman" w:eastAsia="Times New Roman" w:cs="Times New Roman"/>
                <w:sz w:val="24"/>
                <w:szCs w:val="24"/>
              </w:rPr>
              <w:t>are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done to determine if future action is needed</w:t>
            </w:r>
          </w:p>
        </w:tc>
      </w:tr>
      <w:tr w:rsidRPr="00F81007" w:rsidR="0086685C" w:rsidTr="63B8CD53" w14:paraId="38831992" w14:textId="77777777">
        <w:tc>
          <w:tcPr>
            <w:tcW w:w="839" w:type="dxa"/>
          </w:tcPr>
          <w:p w:rsidRPr="00F81007" w:rsidR="0086685C" w:rsidP="00217869" w:rsidRDefault="00A658C4" w14:paraId="43CECD4C" w14:textId="103A6F5E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9</w:t>
            </w:r>
          </w:p>
        </w:tc>
        <w:tc>
          <w:tcPr>
            <w:tcW w:w="803" w:type="dxa"/>
          </w:tcPr>
          <w:p w:rsidRPr="00F81007" w:rsidR="0086685C" w:rsidP="00217869" w:rsidRDefault="00047324" w14:paraId="6FA6C5A8" w14:textId="6C28EC8F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9</w:t>
            </w:r>
          </w:p>
        </w:tc>
        <w:tc>
          <w:tcPr>
            <w:tcW w:w="963" w:type="dxa"/>
          </w:tcPr>
          <w:p w:rsidRPr="00F81007" w:rsidR="0086685C" w:rsidP="00217869" w:rsidRDefault="00047324" w14:paraId="6BF9B132" w14:textId="3AE18320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9</w:t>
            </w:r>
          </w:p>
        </w:tc>
        <w:tc>
          <w:tcPr>
            <w:tcW w:w="2610" w:type="dxa"/>
          </w:tcPr>
          <w:p w:rsidR="0086685C" w:rsidP="00217869" w:rsidRDefault="0086685C" w14:paraId="650FAC0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External risks</w:t>
            </w:r>
          </w:p>
          <w:p w:rsidRPr="00F81007" w:rsidR="0086685C" w:rsidP="00217869" w:rsidRDefault="0086685C" w14:paraId="25481CF5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40)</w:t>
            </w:r>
          </w:p>
        </w:tc>
        <w:tc>
          <w:tcPr>
            <w:tcW w:w="4135" w:type="dxa"/>
          </w:tcPr>
          <w:p w:rsidRPr="00F81007" w:rsidR="0086685C" w:rsidP="00217869" w:rsidRDefault="0086685C" w14:paraId="5A8B9940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4D96D99F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External events that may delay schedule have not been brought to the attention of managers</w:t>
            </w:r>
          </w:p>
        </w:tc>
      </w:tr>
      <w:tr w:rsidRPr="00F81007" w:rsidR="00F1611C" w:rsidTr="63B8CD53" w14:paraId="29D38DE4" w14:textId="77777777">
        <w:tc>
          <w:tcPr>
            <w:tcW w:w="839" w:type="dxa"/>
          </w:tcPr>
          <w:p w:rsidRPr="00F81007" w:rsidR="00F1611C" w:rsidP="00217869" w:rsidRDefault="00A658C4" w14:paraId="27D8DDF5" w14:textId="587ECBC6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10</w:t>
            </w:r>
          </w:p>
        </w:tc>
        <w:tc>
          <w:tcPr>
            <w:tcW w:w="803" w:type="dxa"/>
          </w:tcPr>
          <w:p w:rsidRPr="00F81007" w:rsidR="00F1611C" w:rsidP="00217869" w:rsidRDefault="00047324" w14:paraId="45C7D1E7" w14:textId="24F3AD9E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10</w:t>
            </w:r>
          </w:p>
        </w:tc>
        <w:tc>
          <w:tcPr>
            <w:tcW w:w="963" w:type="dxa"/>
          </w:tcPr>
          <w:p w:rsidRPr="00F81007" w:rsidR="00F1611C" w:rsidP="00217869" w:rsidRDefault="00047324" w14:paraId="1DCC52DA" w14:textId="0226116D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8</w:t>
            </w:r>
          </w:p>
        </w:tc>
        <w:tc>
          <w:tcPr>
            <w:tcW w:w="2610" w:type="dxa"/>
          </w:tcPr>
          <w:p w:rsidR="00F1611C" w:rsidP="00217869" w:rsidRDefault="00F1611C" w14:paraId="4293370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Poor estimation of component completion time</w:t>
            </w:r>
          </w:p>
          <w:p w:rsidRPr="00F81007" w:rsidR="00F1611C" w:rsidP="00217869" w:rsidRDefault="00F1611C" w14:paraId="24B40754" w14:textId="7777777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40)</w:t>
            </w:r>
          </w:p>
        </w:tc>
        <w:tc>
          <w:tcPr>
            <w:tcW w:w="4135" w:type="dxa"/>
          </w:tcPr>
          <w:p w:rsidR="00B113AC" w:rsidP="00217869" w:rsidRDefault="00F1611C" w14:paraId="5AEC8DCC" w14:textId="2C968312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Team was given </w:t>
            </w:r>
            <w:r w:rsidR="00FA4066">
              <w:rPr>
                <w:rFonts w:ascii="Times New Roman" w:hAnsi="Times New Roman" w:eastAsia="Times New Roman" w:cs="Times New Roman"/>
                <w:sz w:val="24"/>
                <w:szCs w:val="24"/>
              </w:rPr>
              <w:t>a</w:t>
            </w:r>
            <w:r w:rsidR="0086685C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complete </w:t>
            </w:r>
            <w:r w:rsidR="00FA4066">
              <w:rPr>
                <w:rFonts w:ascii="Times New Roman" w:hAnsi="Times New Roman" w:eastAsia="Times New Roman" w:cs="Times New Roman"/>
                <w:sz w:val="24"/>
                <w:szCs w:val="24"/>
              </w:rPr>
              <w:t>overview of estimated completion time for remaining tasks by managers</w:t>
            </w:r>
          </w:p>
          <w:p w:rsidRPr="00F81007" w:rsidR="00B113AC" w:rsidP="00217869" w:rsidRDefault="00B113AC" w14:paraId="2989E2EE" w14:textId="26BA8961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 w:rsidR="00E85C15">
              <w:rPr>
                <w:rFonts w:ascii="Times New Roman" w:hAnsi="Times New Roman" w:eastAsia="Times New Roman" w:cs="Times New Roman"/>
                <w:sz w:val="24"/>
                <w:szCs w:val="24"/>
              </w:rPr>
              <w:t>Team gives reasonable estimations in meeting</w:t>
            </w:r>
          </w:p>
        </w:tc>
      </w:tr>
    </w:tbl>
    <w:p w:rsidRPr="00F81007" w:rsidR="004E58AA" w:rsidP="004E58AA" w:rsidRDefault="004E58AA" w14:paraId="68647383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F81007" w:rsidR="004E58AA" w:rsidP="004E58AA" w:rsidRDefault="004E58AA" w14:paraId="70B05EC0" w14:textId="6B5BA533">
      <w:pPr>
        <w:pStyle w:val="Heading2"/>
        <w:rPr>
          <w:rFonts w:eastAsia="Times New Roman"/>
        </w:rPr>
      </w:pPr>
      <w:r w:rsidRPr="00F81007">
        <w:rPr>
          <w:rFonts w:eastAsia="Times New Roman"/>
        </w:rPr>
        <w:t>Resolved Risks</w:t>
      </w:r>
    </w:p>
    <w:p w:rsidRPr="00F81007" w:rsidR="004E58AA" w:rsidP="004E58AA" w:rsidRDefault="004E58AA" w14:paraId="392FD6C0" w14:textId="77777777">
      <w:pPr>
        <w:rPr>
          <w:rFonts w:ascii="Times New Roman" w:hAnsi="Times New Roman" w:cs="Times New Roman"/>
          <w:sz w:val="24"/>
          <w:szCs w:val="24"/>
        </w:rPr>
      </w:pPr>
      <w:r w:rsidRPr="00F81007">
        <w:rPr>
          <w:rFonts w:ascii="Times New Roman" w:hAnsi="Times New Roman" w:cs="Times New Roman"/>
          <w:sz w:val="24"/>
          <w:szCs w:val="24"/>
        </w:rPr>
        <w:t>The table below shows the resolved risks of the project which have been properly addressed using requirements management strategies.</w:t>
      </w:r>
    </w:p>
    <w:tbl>
      <w:tblPr>
        <w:tblStyle w:val="TableGrid"/>
        <w:tblW w:w="9393" w:type="dxa"/>
        <w:tblLayout w:type="fixed"/>
        <w:tblLook w:val="06A0" w:firstRow="1" w:lastRow="0" w:firstColumn="1" w:lastColumn="0" w:noHBand="1" w:noVBand="1"/>
      </w:tblPr>
      <w:tblGrid>
        <w:gridCol w:w="895"/>
        <w:gridCol w:w="1350"/>
        <w:gridCol w:w="2970"/>
        <w:gridCol w:w="4178"/>
      </w:tblGrid>
      <w:tr w:rsidRPr="00F81007" w:rsidR="004E58AA" w:rsidTr="04EA0D2D" w14:paraId="27597328" w14:textId="77777777">
        <w:trPr>
          <w:trHeight w:val="755"/>
        </w:trPr>
        <w:tc>
          <w:tcPr>
            <w:tcW w:w="895" w:type="dxa"/>
          </w:tcPr>
          <w:p w:rsidRPr="00F81007" w:rsidR="004E58AA" w:rsidP="00217869" w:rsidRDefault="004E58AA" w14:paraId="7B4E45E9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Weeks on List</w:t>
            </w:r>
          </w:p>
        </w:tc>
        <w:tc>
          <w:tcPr>
            <w:tcW w:w="1350" w:type="dxa"/>
          </w:tcPr>
          <w:p w:rsidRPr="00F81007" w:rsidR="004E58AA" w:rsidP="00217869" w:rsidRDefault="004E58AA" w14:paraId="04DCE466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Date Resolved</w:t>
            </w:r>
          </w:p>
        </w:tc>
        <w:tc>
          <w:tcPr>
            <w:tcW w:w="2970" w:type="dxa"/>
          </w:tcPr>
          <w:p w:rsidRPr="00F81007" w:rsidR="004E58AA" w:rsidP="00217869" w:rsidRDefault="004E58AA" w14:paraId="2932CE22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Risk</w:t>
            </w:r>
          </w:p>
        </w:tc>
        <w:tc>
          <w:tcPr>
            <w:tcW w:w="4178" w:type="dxa"/>
          </w:tcPr>
          <w:p w:rsidRPr="00F81007" w:rsidR="004E58AA" w:rsidP="00217869" w:rsidRDefault="004E58AA" w14:paraId="1D1AC738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Risk Resolution</w:t>
            </w:r>
          </w:p>
        </w:tc>
      </w:tr>
      <w:tr w:rsidRPr="00F81007" w:rsidR="004E58AA" w:rsidTr="04EA0D2D" w14:paraId="138562C4" w14:textId="77777777">
        <w:trPr>
          <w:trHeight w:val="371"/>
        </w:trPr>
        <w:tc>
          <w:tcPr>
            <w:tcW w:w="895" w:type="dxa"/>
          </w:tcPr>
          <w:p w:rsidRPr="00F81007" w:rsidR="004E58AA" w:rsidP="00217869" w:rsidRDefault="004E58AA" w14:paraId="2DA387C5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:rsidRPr="00F81007" w:rsidR="004E58AA" w:rsidP="00217869" w:rsidRDefault="004E58AA" w14:paraId="759C59EB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30/09/2021</w:t>
            </w:r>
          </w:p>
        </w:tc>
        <w:tc>
          <w:tcPr>
            <w:tcW w:w="2970" w:type="dxa"/>
          </w:tcPr>
          <w:p w:rsidRPr="00F81007" w:rsidR="004E58AA" w:rsidP="00217869" w:rsidRDefault="004E58AA" w14:paraId="0A3285E9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4EA0D2D">
              <w:rPr>
                <w:rFonts w:ascii="Times New Roman" w:hAnsi="Times New Roman" w:eastAsia="Times New Roman" w:cs="Times New Roman"/>
                <w:sz w:val="24"/>
                <w:szCs w:val="24"/>
              </w:rPr>
              <w:t>Team member lacks proper equipment</w:t>
            </w:r>
          </w:p>
        </w:tc>
        <w:tc>
          <w:tcPr>
            <w:tcW w:w="4178" w:type="dxa"/>
          </w:tcPr>
          <w:p w:rsidRPr="00F81007" w:rsidR="004E58AA" w:rsidP="00217869" w:rsidRDefault="004E58AA" w14:paraId="4F47E0BC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Team member acquired replacement laptop</w:t>
            </w:r>
          </w:p>
        </w:tc>
      </w:tr>
      <w:tr w:rsidRPr="00F81007" w:rsidR="00D432FB" w:rsidTr="04EA0D2D" w14:paraId="0075E65B" w14:textId="77777777">
        <w:trPr>
          <w:trHeight w:val="371"/>
        </w:trPr>
        <w:tc>
          <w:tcPr>
            <w:tcW w:w="895" w:type="dxa"/>
          </w:tcPr>
          <w:p w:rsidRPr="00F81007" w:rsidR="00D432FB" w:rsidP="00217869" w:rsidRDefault="00D432FB" w14:paraId="0DEB876F" w14:textId="4612D88C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:rsidRPr="00F81007" w:rsidR="00D432FB" w:rsidP="00217869" w:rsidRDefault="00D432FB" w14:paraId="1FB75484" w14:textId="3FB52843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18/10/2021</w:t>
            </w:r>
          </w:p>
        </w:tc>
        <w:tc>
          <w:tcPr>
            <w:tcW w:w="2970" w:type="dxa"/>
          </w:tcPr>
          <w:p w:rsidRPr="04EA0D2D" w:rsidR="00D432FB" w:rsidP="00D432FB" w:rsidRDefault="00D432FB" w14:paraId="5731FF5A" w14:textId="7861255F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Optimistic development team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178" w:type="dxa"/>
          </w:tcPr>
          <w:p w:rsidRPr="00F81007" w:rsidR="00D432FB" w:rsidP="00217869" w:rsidRDefault="00D432FB" w14:paraId="341E10C3" w14:textId="303CF4D0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Team members accept the requirements in SRS and no longer seek to create new or add upon existing risks</w:t>
            </w:r>
          </w:p>
        </w:tc>
      </w:tr>
    </w:tbl>
    <w:p w:rsidR="009638FD" w:rsidRDefault="009638FD" w14:paraId="03684316" w14:textId="77777777"/>
    <w:sectPr w:rsidR="009638F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171083241" textId="2004318071" start="5" length="12" invalidationStart="5" invalidationLength="12" id="hYHney4/"/>
  </int:Manifest>
  <int:Observations>
    <int:Content id="hYHney4/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546DC"/>
    <w:multiLevelType w:val="hybridMultilevel"/>
    <w:tmpl w:val="F44A7F5C"/>
    <w:lvl w:ilvl="0" w:tplc="95C8AD4E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2237CF9"/>
    <w:multiLevelType w:val="hybridMultilevel"/>
    <w:tmpl w:val="0DF86296"/>
    <w:lvl w:ilvl="0" w:tplc="97C869D2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TQyNDc3NTEwszBW0lEKTi0uzszPAymwrAUABSG/jywAAAA="/>
  </w:docVars>
  <w:rsids>
    <w:rsidRoot w:val="004E58AA"/>
    <w:rsid w:val="00047324"/>
    <w:rsid w:val="000D74DF"/>
    <w:rsid w:val="00133A92"/>
    <w:rsid w:val="001F4354"/>
    <w:rsid w:val="0029208A"/>
    <w:rsid w:val="002F0EEE"/>
    <w:rsid w:val="003524E3"/>
    <w:rsid w:val="003E61F1"/>
    <w:rsid w:val="0043148A"/>
    <w:rsid w:val="00436A6F"/>
    <w:rsid w:val="00480E9F"/>
    <w:rsid w:val="004E58AA"/>
    <w:rsid w:val="004F423B"/>
    <w:rsid w:val="005A48D4"/>
    <w:rsid w:val="005E440C"/>
    <w:rsid w:val="00610558"/>
    <w:rsid w:val="00727349"/>
    <w:rsid w:val="007A4540"/>
    <w:rsid w:val="007D7198"/>
    <w:rsid w:val="00817862"/>
    <w:rsid w:val="00817E67"/>
    <w:rsid w:val="0086685C"/>
    <w:rsid w:val="00877C25"/>
    <w:rsid w:val="008814E8"/>
    <w:rsid w:val="0089593B"/>
    <w:rsid w:val="008A60A8"/>
    <w:rsid w:val="009638FD"/>
    <w:rsid w:val="00970C6D"/>
    <w:rsid w:val="00973DA3"/>
    <w:rsid w:val="00990FC5"/>
    <w:rsid w:val="009A397A"/>
    <w:rsid w:val="009F0D16"/>
    <w:rsid w:val="00A34848"/>
    <w:rsid w:val="00A56EB4"/>
    <w:rsid w:val="00A658C4"/>
    <w:rsid w:val="00B113AC"/>
    <w:rsid w:val="00BA4131"/>
    <w:rsid w:val="00C12079"/>
    <w:rsid w:val="00C33A7E"/>
    <w:rsid w:val="00C7207D"/>
    <w:rsid w:val="00CC5E1C"/>
    <w:rsid w:val="00D432FB"/>
    <w:rsid w:val="00D96E27"/>
    <w:rsid w:val="00D9732C"/>
    <w:rsid w:val="00E55D8B"/>
    <w:rsid w:val="00E85C15"/>
    <w:rsid w:val="00E9127D"/>
    <w:rsid w:val="00F1611C"/>
    <w:rsid w:val="00F345A0"/>
    <w:rsid w:val="00F40F51"/>
    <w:rsid w:val="00F436F0"/>
    <w:rsid w:val="00F53E26"/>
    <w:rsid w:val="00F955B1"/>
    <w:rsid w:val="00FA4066"/>
    <w:rsid w:val="00FB571D"/>
    <w:rsid w:val="00FC56C9"/>
    <w:rsid w:val="0104C640"/>
    <w:rsid w:val="0370AB39"/>
    <w:rsid w:val="04806D2B"/>
    <w:rsid w:val="04EA0D2D"/>
    <w:rsid w:val="08B8D1FF"/>
    <w:rsid w:val="095F729F"/>
    <w:rsid w:val="0A3D460F"/>
    <w:rsid w:val="0ABC3436"/>
    <w:rsid w:val="0B13EC03"/>
    <w:rsid w:val="0C3C9527"/>
    <w:rsid w:val="0D5BAE69"/>
    <w:rsid w:val="0F0F0A7A"/>
    <w:rsid w:val="1107ABE3"/>
    <w:rsid w:val="1329AE2A"/>
    <w:rsid w:val="13C41247"/>
    <w:rsid w:val="16B1CCA5"/>
    <w:rsid w:val="17896016"/>
    <w:rsid w:val="19AF17AE"/>
    <w:rsid w:val="1DBAAC41"/>
    <w:rsid w:val="21126A4E"/>
    <w:rsid w:val="2AE00033"/>
    <w:rsid w:val="2B4DEC0F"/>
    <w:rsid w:val="32FABB80"/>
    <w:rsid w:val="3649050D"/>
    <w:rsid w:val="36792735"/>
    <w:rsid w:val="372C892F"/>
    <w:rsid w:val="377FAAFE"/>
    <w:rsid w:val="395D1632"/>
    <w:rsid w:val="4017CF7D"/>
    <w:rsid w:val="4057F236"/>
    <w:rsid w:val="454CE3DD"/>
    <w:rsid w:val="47BA2E39"/>
    <w:rsid w:val="4B2C5169"/>
    <w:rsid w:val="4B456BF9"/>
    <w:rsid w:val="4B72DFA7"/>
    <w:rsid w:val="4E572C5C"/>
    <w:rsid w:val="4F61063D"/>
    <w:rsid w:val="508C5F86"/>
    <w:rsid w:val="51A6217C"/>
    <w:rsid w:val="53B09F3A"/>
    <w:rsid w:val="555C17ED"/>
    <w:rsid w:val="5A7DA7F5"/>
    <w:rsid w:val="5C88E488"/>
    <w:rsid w:val="5D90C008"/>
    <w:rsid w:val="6221E6F5"/>
    <w:rsid w:val="63B8CD53"/>
    <w:rsid w:val="669B477F"/>
    <w:rsid w:val="68C49116"/>
    <w:rsid w:val="69248FAE"/>
    <w:rsid w:val="69CC29C4"/>
    <w:rsid w:val="6ABE2E2B"/>
    <w:rsid w:val="6CDEC3EB"/>
    <w:rsid w:val="6F0C6C04"/>
    <w:rsid w:val="6F7418DD"/>
    <w:rsid w:val="72886F86"/>
    <w:rsid w:val="75ADC122"/>
    <w:rsid w:val="7959EA76"/>
    <w:rsid w:val="7B437C5F"/>
    <w:rsid w:val="7D7D9597"/>
    <w:rsid w:val="7EA13947"/>
    <w:rsid w:val="7F30DD14"/>
    <w:rsid w:val="7FD6E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9CD21"/>
  <w15:chartTrackingRefBased/>
  <w15:docId w15:val="{F674741B-9EB0-4A44-A044-F0EF303F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E58AA"/>
  </w:style>
  <w:style w:type="paragraph" w:styleId="Heading1">
    <w:name w:val="heading 1"/>
    <w:basedOn w:val="Normal"/>
    <w:next w:val="Normal"/>
    <w:link w:val="Heading1Char"/>
    <w:uiPriority w:val="9"/>
    <w:qFormat/>
    <w:rsid w:val="004E58AA"/>
    <w:pPr>
      <w:keepNext/>
      <w:keepLines/>
      <w:spacing w:before="240" w:after="0" w:line="480" w:lineRule="auto"/>
      <w:outlineLvl w:val="0"/>
    </w:pPr>
    <w:rPr>
      <w:rFonts w:ascii="Times New Roman" w:hAnsi="Times New Roman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58AA"/>
    <w:pPr>
      <w:keepNext/>
      <w:keepLines/>
      <w:spacing w:before="40" w:after="0" w:line="480" w:lineRule="auto"/>
      <w:outlineLvl w:val="1"/>
    </w:pPr>
    <w:rPr>
      <w:rFonts w:ascii="Times New Roman" w:hAnsi="Times New Roman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58AA"/>
    <w:pPr>
      <w:keepNext/>
      <w:keepLines/>
      <w:spacing w:before="40" w:after="0" w:line="480" w:lineRule="auto"/>
      <w:outlineLvl w:val="2"/>
    </w:pPr>
    <w:rPr>
      <w:rFonts w:ascii="Times New Roman" w:hAnsi="Times New Roman" w:eastAsiaTheme="majorEastAsia" w:cstheme="majorBidi"/>
      <w:color w:val="2F5496" w:themeColor="accent1" w:themeShade="B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24"/>
      <w:szCs w:val="24"/>
    </w:rPr>
  </w:style>
  <w:style w:type="table" w:styleId="TableGrid">
    <w:name w:val="Table Grid"/>
    <w:basedOn w:val="TableNormal"/>
    <w:uiPriority w:val="39"/>
    <w:rsid w:val="004E58A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32"/>
      <w:szCs w:val="32"/>
    </w:rPr>
  </w:style>
  <w:style w:type="paragraph" w:styleId="paragraph" w:customStyle="1">
    <w:name w:val="paragraph"/>
    <w:basedOn w:val="Normal"/>
    <w:rsid w:val="00F53E2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F53E26"/>
  </w:style>
  <w:style w:type="character" w:styleId="eop" w:customStyle="1">
    <w:name w:val="eop"/>
    <w:basedOn w:val="DefaultParagraphFont"/>
    <w:rsid w:val="00F53E26"/>
  </w:style>
  <w:style w:type="paragraph" w:styleId="Revision">
    <w:name w:val="Revision"/>
    <w:hidden/>
    <w:uiPriority w:val="99"/>
    <w:semiHidden/>
    <w:rsid w:val="005A48D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56E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microsoft.com/office/2019/09/relationships/intelligence" Target="intelligence.xml" Id="R2b34cff82e9a4c8b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94940A688454F952A7B018E09D43F" ma:contentTypeVersion="7" ma:contentTypeDescription="Create a new document." ma:contentTypeScope="" ma:versionID="55b9c35d39df1127aa2bb23b506324e9">
  <xsd:schema xmlns:xsd="http://www.w3.org/2001/XMLSchema" xmlns:xs="http://www.w3.org/2001/XMLSchema" xmlns:p="http://schemas.microsoft.com/office/2006/metadata/properties" xmlns:ns2="a134601d-7b21-4770-a5cd-8a91eea32ed9" targetNamespace="http://schemas.microsoft.com/office/2006/metadata/properties" ma:root="true" ma:fieldsID="c54e8dba5e70c226d63d78943ab5c0fe" ns2:_="">
    <xsd:import namespace="a134601d-7b21-4770-a5cd-8a91eea32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4601d-7b21-4770-a5cd-8a91eea32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7E456E5-C873-4F06-8628-B00057B68AC7}"/>
</file>

<file path=customXml/itemProps2.xml><?xml version="1.0" encoding="utf-8"?>
<ds:datastoreItem xmlns:ds="http://schemas.openxmlformats.org/officeDocument/2006/customXml" ds:itemID="{6FCC8C2B-57AC-4529-B8C3-E4E5733643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CF45671-D0D9-495B-A662-6C05F18088C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kshay.seedath</dc:creator>
  <keywords/>
  <dc:description/>
  <lastModifiedBy>akshay.seedath</lastModifiedBy>
  <revision>63</revision>
  <dcterms:created xsi:type="dcterms:W3CDTF">2021-10-05T22:31:00.0000000Z</dcterms:created>
  <dcterms:modified xsi:type="dcterms:W3CDTF">2021-11-24T19:00:41.285625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94940A688454F952A7B018E09D43F</vt:lpwstr>
  </property>
</Properties>
</file>